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ADABEE" w14:textId="77777777" w:rsidR="00067A92" w:rsidRPr="00686208" w:rsidRDefault="00067A92">
      <w:pPr>
        <w:rPr>
          <w:rFonts w:ascii="Palatino Linotype" w:hAnsi="Palatino Linotype"/>
        </w:rPr>
      </w:pPr>
    </w:p>
    <w:p w14:paraId="04F6BB89" w14:textId="5E0FE0D9" w:rsidR="00686208" w:rsidRPr="00686208" w:rsidRDefault="00686208">
      <w:pPr>
        <w:rPr>
          <w:rFonts w:ascii="Palatino Linotype" w:hAnsi="Palatino Linotype"/>
        </w:rPr>
      </w:pPr>
      <w:r w:rsidRPr="00686208">
        <w:rPr>
          <w:rFonts w:ascii="Palatino Linotype" w:hAnsi="Palatino Linotype"/>
          <w:noProof/>
        </w:rPr>
        <w:drawing>
          <wp:inline distT="0" distB="0" distL="0" distR="0" wp14:anchorId="2231C3B2" wp14:editId="15D15517">
            <wp:extent cx="5942226" cy="5230368"/>
            <wp:effectExtent l="0" t="0" r="1905" b="8890"/>
            <wp:docPr id="5207368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736846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61588" cy="5247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C1758" w14:textId="77777777" w:rsidR="00686208" w:rsidRPr="00686208" w:rsidRDefault="00686208" w:rsidP="00686208">
      <w:pPr>
        <w:spacing w:after="0" w:line="240" w:lineRule="auto"/>
        <w:jc w:val="both"/>
        <w:rPr>
          <w:rFonts w:ascii="Palatino Linotype" w:eastAsia="MS Mincho" w:hAnsi="Palatino Linotype" w:cs="Palatino"/>
          <w:kern w:val="0"/>
          <w:sz w:val="22"/>
          <w:szCs w:val="22"/>
          <w:shd w:val="clear" w:color="auto" w:fill="FFFFFF"/>
          <w:lang w:val="en-ID" w:eastAsia="de-DE"/>
          <w14:ligatures w14:val="none"/>
        </w:rPr>
      </w:pPr>
      <w:r w:rsidRPr="00686208">
        <w:rPr>
          <w:rFonts w:ascii="Palatino Linotype" w:eastAsia="MS Mincho" w:hAnsi="Palatino Linotype" w:cs="Palatino"/>
          <w:b/>
          <w:bCs/>
          <w:kern w:val="0"/>
          <w:sz w:val="22"/>
          <w:szCs w:val="22"/>
          <w:shd w:val="clear" w:color="auto" w:fill="FFFFFF"/>
          <w:lang w:val="en-ID" w:eastAsia="de-DE"/>
          <w14:ligatures w14:val="none"/>
        </w:rPr>
        <w:t>Figure 1</w:t>
      </w:r>
      <w:r w:rsidRPr="00686208">
        <w:rPr>
          <w:rFonts w:ascii="Palatino Linotype" w:eastAsia="MS Mincho" w:hAnsi="Palatino Linotype" w:cs="Palatino"/>
          <w:kern w:val="0"/>
          <w:sz w:val="22"/>
          <w:szCs w:val="22"/>
          <w:shd w:val="clear" w:color="auto" w:fill="FFFFFF"/>
          <w:lang w:val="en-ID" w:eastAsia="de-DE"/>
          <w14:ligatures w14:val="none"/>
        </w:rPr>
        <w:t xml:space="preserve"> The model for critical factors affecting creative innovation and competitive capacity</w:t>
      </w:r>
    </w:p>
    <w:p w14:paraId="76B86FCF" w14:textId="77777777" w:rsidR="00686208" w:rsidRPr="00686208" w:rsidRDefault="00686208">
      <w:pPr>
        <w:rPr>
          <w:rFonts w:ascii="Palatino Linotype" w:hAnsi="Palatino Linotype"/>
        </w:rPr>
      </w:pPr>
    </w:p>
    <w:sectPr w:rsidR="00686208" w:rsidRPr="006862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">
    <w:altName w:val="Palatino Linotype"/>
    <w:charset w:val="00"/>
    <w:family w:val="roman"/>
    <w:pitch w:val="variable"/>
    <w:sig w:usb0="20000A87" w:usb1="08000000" w:usb2="00000008" w:usb3="00000000" w:csb0="000001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NDY0MzIxNTc1MTNQ0lEKTi0uzszPAykwrAUAiC8r/ywAAAA="/>
  </w:docVars>
  <w:rsids>
    <w:rsidRoot w:val="00686208"/>
    <w:rsid w:val="00067A92"/>
    <w:rsid w:val="000C5512"/>
    <w:rsid w:val="00164656"/>
    <w:rsid w:val="00291CFF"/>
    <w:rsid w:val="002C545A"/>
    <w:rsid w:val="002F7B75"/>
    <w:rsid w:val="003A5744"/>
    <w:rsid w:val="005D1BFB"/>
    <w:rsid w:val="00686208"/>
    <w:rsid w:val="006D2B99"/>
    <w:rsid w:val="00886534"/>
    <w:rsid w:val="00934E81"/>
    <w:rsid w:val="009D1B27"/>
    <w:rsid w:val="00A23E52"/>
    <w:rsid w:val="00A618B0"/>
    <w:rsid w:val="00B848A3"/>
    <w:rsid w:val="00BA6DB9"/>
    <w:rsid w:val="00D30614"/>
    <w:rsid w:val="00D81E69"/>
    <w:rsid w:val="00DE3886"/>
    <w:rsid w:val="00E30C4D"/>
    <w:rsid w:val="00F32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4D569"/>
  <w15:chartTrackingRefBased/>
  <w15:docId w15:val="{D99FD23F-3449-42FB-A0C3-DBBDED52B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62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62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620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62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620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62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62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62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62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620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62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620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620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620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62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62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62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62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862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62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62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862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862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862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862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8620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620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620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86208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âm Phan Thành</dc:creator>
  <cp:keywords/>
  <dc:description/>
  <cp:lastModifiedBy>Tâm Phan Thành</cp:lastModifiedBy>
  <cp:revision>1</cp:revision>
  <dcterms:created xsi:type="dcterms:W3CDTF">2025-05-28T13:39:00Z</dcterms:created>
  <dcterms:modified xsi:type="dcterms:W3CDTF">2025-05-28T13:41:00Z</dcterms:modified>
</cp:coreProperties>
</file>